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657598" w14:textId="77777777" w:rsidR="00125355" w:rsidRPr="00125355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TUGAS OBSERVASI VERSI 6</w:t>
      </w:r>
    </w:p>
    <w:p w14:paraId="7F5D43D9" w14:textId="77777777" w:rsidR="00125355" w:rsidRPr="00125355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SKEMA PENULISAN BUKU NONFIKSI</w:t>
      </w:r>
    </w:p>
    <w:p w14:paraId="3800D0F2" w14:textId="77777777" w:rsidR="00125355" w:rsidRPr="001D038C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</w:p>
    <w:p w14:paraId="125CAA29" w14:textId="77777777" w:rsidR="00125355" w:rsidRPr="001D038C" w:rsidRDefault="00125355" w:rsidP="00D8537A">
      <w:pPr>
        <w:pStyle w:val="ListParagraph"/>
        <w:numPr>
          <w:ilvl w:val="0"/>
          <w:numId w:val="3"/>
        </w:numPr>
        <w:rPr>
          <w:rFonts w:ascii="Minion Pro" w:hAnsi="Minion Pro"/>
        </w:rPr>
      </w:pPr>
      <w:proofErr w:type="spellStart"/>
      <w:r w:rsidRPr="001D038C">
        <w:rPr>
          <w:rFonts w:ascii="Minion Pro" w:hAnsi="Minion Pro"/>
        </w:rPr>
        <w:t>Lakukan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swasunting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secara</w:t>
      </w:r>
      <w:proofErr w:type="spellEnd"/>
      <w:r w:rsidRPr="001D038C">
        <w:rPr>
          <w:rFonts w:ascii="Minion Pro" w:hAnsi="Minion Pro"/>
        </w:rPr>
        <w:t xml:space="preserve"> digital </w:t>
      </w:r>
      <w:proofErr w:type="spellStart"/>
      <w:r w:rsidRPr="001D038C">
        <w:rPr>
          <w:rFonts w:ascii="Minion Pro" w:hAnsi="Minion Pro"/>
        </w:rPr>
        <w:t>dengan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menggunakan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fitur</w:t>
      </w:r>
      <w:proofErr w:type="spellEnd"/>
      <w:r w:rsidRPr="001D038C">
        <w:rPr>
          <w:rFonts w:ascii="Minion Pro" w:hAnsi="Minion Pro"/>
        </w:rPr>
        <w:t xml:space="preserve"> </w:t>
      </w:r>
      <w:r w:rsidRPr="001D038C">
        <w:rPr>
          <w:rFonts w:ascii="Minion Pro" w:hAnsi="Minion Pro"/>
          <w:i/>
        </w:rPr>
        <w:t>Review</w:t>
      </w:r>
      <w:r w:rsidRPr="001D038C">
        <w:rPr>
          <w:rFonts w:ascii="Minion Pro" w:hAnsi="Minion Pro"/>
        </w:rPr>
        <w:t xml:space="preserve"> (</w:t>
      </w:r>
      <w:proofErr w:type="spellStart"/>
      <w:r w:rsidRPr="001D038C">
        <w:rPr>
          <w:rFonts w:ascii="Minion Pro" w:hAnsi="Minion Pro"/>
        </w:rPr>
        <w:t>Peninjauan</w:t>
      </w:r>
      <w:proofErr w:type="spellEnd"/>
      <w:r w:rsidRPr="001D038C">
        <w:rPr>
          <w:rFonts w:ascii="Minion Pro" w:hAnsi="Minion Pro"/>
        </w:rPr>
        <w:t xml:space="preserve">) pada </w:t>
      </w:r>
      <w:proofErr w:type="spellStart"/>
      <w:r w:rsidRPr="001D038C">
        <w:rPr>
          <w:rFonts w:ascii="Minion Pro" w:hAnsi="Minion Pro"/>
        </w:rPr>
        <w:t>aplikasi</w:t>
      </w:r>
      <w:proofErr w:type="spellEnd"/>
      <w:r w:rsidRPr="001D038C">
        <w:rPr>
          <w:rFonts w:ascii="Minion Pro" w:hAnsi="Minion Pro"/>
        </w:rPr>
        <w:t xml:space="preserve"> Word. </w:t>
      </w:r>
      <w:proofErr w:type="spellStart"/>
      <w:r w:rsidRPr="001D038C">
        <w:rPr>
          <w:rFonts w:ascii="Minion Pro" w:hAnsi="Minion Pro"/>
        </w:rPr>
        <w:t>Aktifkan</w:t>
      </w:r>
      <w:proofErr w:type="spellEnd"/>
      <w:r w:rsidRPr="001D038C">
        <w:rPr>
          <w:rFonts w:ascii="Minion Pro" w:hAnsi="Minion Pro"/>
        </w:rPr>
        <w:t xml:space="preserve"> </w:t>
      </w:r>
      <w:r w:rsidRPr="001D038C">
        <w:rPr>
          <w:rFonts w:ascii="Minion Pro" w:hAnsi="Minion Pro"/>
          <w:i/>
        </w:rPr>
        <w:t>Track Changes</w:t>
      </w:r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untuk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menandai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perbaikan</w:t>
      </w:r>
      <w:proofErr w:type="spellEnd"/>
      <w:r w:rsidRPr="001D038C">
        <w:rPr>
          <w:rFonts w:ascii="Minion Pro" w:hAnsi="Minion Pro"/>
        </w:rPr>
        <w:t xml:space="preserve"> yang Anda </w:t>
      </w:r>
      <w:proofErr w:type="spellStart"/>
      <w:r w:rsidRPr="001D038C">
        <w:rPr>
          <w:rFonts w:ascii="Minion Pro" w:hAnsi="Minion Pro"/>
        </w:rPr>
        <w:t>lakukan</w:t>
      </w:r>
      <w:proofErr w:type="spellEnd"/>
      <w:r w:rsidRPr="001D038C">
        <w:rPr>
          <w:rFonts w:ascii="Minion Pro" w:hAnsi="Minion Pro"/>
        </w:rPr>
        <w:t xml:space="preserve">. </w:t>
      </w:r>
    </w:p>
    <w:tbl>
      <w:tblPr>
        <w:tblStyle w:val="TableGrid"/>
        <w:tblW w:w="0" w:type="auto"/>
        <w:tblLook w:val="0420" w:firstRow="1" w:lastRow="0" w:firstColumn="0" w:lastColumn="0" w:noHBand="0" w:noVBand="1"/>
      </w:tblPr>
      <w:tblGrid>
        <w:gridCol w:w="9017"/>
      </w:tblGrid>
      <w:tr w:rsidR="00125355" w14:paraId="756438C0" w14:textId="77777777" w:rsidTr="00821BA2">
        <w:tc>
          <w:tcPr>
            <w:tcW w:w="9350" w:type="dxa"/>
          </w:tcPr>
          <w:p w14:paraId="07F89CFF" w14:textId="77777777" w:rsidR="00125355" w:rsidRDefault="00125355" w:rsidP="00821BA2">
            <w:pPr>
              <w:pStyle w:val="Heading3"/>
              <w:rPr>
                <w:rFonts w:ascii="Times New Roman" w:hAnsi="Times New Roman"/>
                <w:sz w:val="48"/>
              </w:rPr>
            </w:pPr>
            <w:proofErr w:type="spellStart"/>
            <w:r>
              <w:lastRenderedPageBreak/>
              <w:t>Pembelajaran</w:t>
            </w:r>
            <w:proofErr w:type="spellEnd"/>
            <w:r>
              <w:t xml:space="preserve"> di Era "</w:t>
            </w:r>
            <w:proofErr w:type="spellStart"/>
            <w:r>
              <w:t>Revolusi</w:t>
            </w:r>
            <w:proofErr w:type="spellEnd"/>
            <w:r>
              <w:t xml:space="preserve"> </w:t>
            </w:r>
            <w:proofErr w:type="spellStart"/>
            <w:r>
              <w:t>Industri</w:t>
            </w:r>
            <w:proofErr w:type="spellEnd"/>
            <w:r>
              <w:t xml:space="preserve"> 4.0" </w:t>
            </w:r>
            <w:proofErr w:type="spellStart"/>
            <w:r>
              <w:t>bagi</w:t>
            </w:r>
            <w:proofErr w:type="spellEnd"/>
            <w:r>
              <w:t xml:space="preserve"> </w:t>
            </w:r>
            <w:proofErr w:type="spellStart"/>
            <w:r>
              <w:t>Anak</w:t>
            </w:r>
            <w:proofErr w:type="spellEnd"/>
            <w:r>
              <w:t xml:space="preserve"> </w:t>
            </w:r>
            <w:proofErr w:type="spellStart"/>
            <w:r>
              <w:t>Usia</w:t>
            </w:r>
            <w:proofErr w:type="spellEnd"/>
            <w:r>
              <w:t xml:space="preserve"> Dini </w:t>
            </w:r>
          </w:p>
          <w:p w14:paraId="67AB9BA8" w14:textId="77777777" w:rsidR="00125355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szCs w:val="24"/>
              </w:rPr>
              <w:t xml:space="preserve">Oleh </w:t>
            </w: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Kodar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 Akbar</w:t>
            </w:r>
          </w:p>
          <w:p w14:paraId="3D7F5EA3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ada zam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ada zon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ng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Start w:id="0"/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extream</w:t>
            </w:r>
            <w:commentRangeEnd w:id="0"/>
            <w:proofErr w:type="spellEnd"/>
            <w:r w:rsidR="00600FA2">
              <w:rPr>
                <w:rStyle w:val="CommentReference"/>
              </w:rPr>
              <w:commentReference w:id="0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ap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i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t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ub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maki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j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ri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u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ndustry 4.0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sti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s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jar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s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wa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5A5E6E8D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upu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ser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d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Start w:id="1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End w:id="1"/>
            <w:r w:rsidR="00600FA2">
              <w:rPr>
                <w:rStyle w:val="CommentReference"/>
              </w:rPr>
              <w:commentReference w:id="1"/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suk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uni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rj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namu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a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Start w:id="2"/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rkerja</w:t>
            </w:r>
            <w:commentRangeEnd w:id="2"/>
            <w:proofErr w:type="spellEnd"/>
            <w:r w:rsidR="00600FA2">
              <w:rPr>
                <w:rStyle w:val="CommentReference"/>
              </w:rPr>
              <w:commentReference w:id="2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tap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Start w:id="3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End w:id="3"/>
            <w:r w:rsidR="00600FA2">
              <w:rPr>
                <w:rStyle w:val="CommentReference"/>
              </w:rPr>
              <w:commentReference w:id="3"/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bu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apa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rj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r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lu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rcip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gun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mamp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knolo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ide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73C4012B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endidikan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u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gram yang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wujud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cerda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uj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rcipt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ingkat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erata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car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Start w:id="4"/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erluas</w:t>
            </w:r>
            <w:commentRangeEnd w:id="4"/>
            <w:proofErr w:type="spellEnd"/>
            <w:r w:rsidR="00BE4118">
              <w:rPr>
                <w:rStyle w:val="CommentReference"/>
              </w:rPr>
              <w:commentReference w:id="4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se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nfaat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knolo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416DC8AE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d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hasil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spe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ng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tu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er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ilenia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labor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munik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fiki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commentRangeStart w:id="5"/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commentRangeEnd w:id="5"/>
            <w:r w:rsidR="00BE4118">
              <w:rPr>
                <w:rStyle w:val="CommentReference"/>
              </w:rPr>
              <w:commentReference w:id="5"/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p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mik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d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encar-gencar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ubl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er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u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pers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Start w:id="6"/>
            <w:proofErr w:type="spellStart"/>
            <w:r w:rsidRPr="00BE4118">
              <w:rPr>
                <w:rFonts w:ascii="Times New Roman" w:eastAsia="Times New Roman" w:hAnsi="Times New Roman" w:cs="Times New Roman"/>
                <w:strike/>
                <w:szCs w:val="24"/>
              </w:rPr>
              <w:t>diri</w:t>
            </w:r>
            <w:proofErr w:type="spellEnd"/>
            <w:r w:rsidRPr="00BE4118">
              <w:rPr>
                <w:rFonts w:ascii="Times New Roman" w:eastAsia="Times New Roman" w:hAnsi="Times New Roman" w:cs="Times New Roman"/>
                <w:strike/>
                <w:szCs w:val="24"/>
              </w:rPr>
              <w:t xml:space="preserve"> </w:t>
            </w:r>
            <w:commentRangeEnd w:id="6"/>
            <w:r w:rsidR="00BE4118">
              <w:rPr>
                <w:rStyle w:val="CommentReference"/>
              </w:rPr>
              <w:commentReference w:id="6"/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enera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u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suk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uni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.</w:t>
            </w:r>
          </w:p>
          <w:p w14:paraId="2BB89101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akterist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</w:t>
            </w:r>
          </w:p>
          <w:p w14:paraId="629FAC60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hap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laj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su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mamp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in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/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butuh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22A4D6FD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ad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hab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utu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ranc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belaja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su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in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k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/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butuh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28D861E8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gun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ila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form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1030CB63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commentRangeStart w:id="7"/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untu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End w:id="7"/>
            <w:r w:rsidR="00BE4118">
              <w:rPr>
                <w:rStyle w:val="CommentReference"/>
              </w:rPr>
              <w:commentReference w:id="7"/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ban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la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mamp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k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3AF76118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empat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ag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mentor.</w:t>
            </w:r>
          </w:p>
          <w:p w14:paraId="3F549E2D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commentRangeStart w:id="8"/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uri</w:t>
            </w:r>
            <w:commentRangeEnd w:id="8"/>
            <w:proofErr w:type="spellEnd"/>
            <w:r w:rsidR="00BE4118">
              <w:rPr>
                <w:rStyle w:val="CommentReference"/>
              </w:rPr>
              <w:commentReference w:id="8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lat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embang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urikulu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ber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beb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ent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car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laj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j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2C44F0A0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gemba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rofe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.</w:t>
            </w:r>
          </w:p>
          <w:p w14:paraId="6BD00084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ma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ag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era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k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d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ole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etap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Start w:id="9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strata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u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End w:id="9"/>
            <w:r w:rsidR="00BE4118">
              <w:rPr>
                <w:rStyle w:val="CommentReference"/>
              </w:rPr>
              <w:commentReference w:id="9"/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lal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kemb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agar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p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jar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su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er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25B0B25A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 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la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5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spe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kan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ada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belaja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:</w:t>
            </w:r>
          </w:p>
          <w:p w14:paraId="06B6FDD7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mati</w:t>
            </w:r>
            <w:proofErr w:type="spellEnd"/>
          </w:p>
          <w:p w14:paraId="3534DE19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hami</w:t>
            </w:r>
            <w:proofErr w:type="spellEnd"/>
          </w:p>
          <w:p w14:paraId="48393960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  <w:proofErr w:type="spellEnd"/>
          </w:p>
          <w:p w14:paraId="565AFEFA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  <w:proofErr w:type="spellEnd"/>
          </w:p>
          <w:p w14:paraId="7BF49442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elitian</w:t>
            </w:r>
            <w:proofErr w:type="spellEnd"/>
          </w:p>
          <w:p w14:paraId="70E8A734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ad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sar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is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ih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mat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ham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enar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Start w:id="10"/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jadi</w:t>
            </w:r>
            <w:commentRangeEnd w:id="10"/>
            <w:proofErr w:type="spellEnd"/>
            <w:r w:rsidR="00BE4118">
              <w:rPr>
                <w:rStyle w:val="CommentReference"/>
              </w:rPr>
              <w:commentReference w:id="10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sat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pada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mat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ham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is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ilik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lastRenderedPageBreak/>
              <w:t>P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ng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tu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k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mbu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u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ag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28636037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Dar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ag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ucu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d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k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lanjut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/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gaplikas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Pad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eb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rakte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eb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y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n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ad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gaima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umbu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r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ag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076EEE3C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Setelah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lanjut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u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or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p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labora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munika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orang. Hal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lak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nda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be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-ide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r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uncu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45B61584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rahi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lak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elit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untut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ov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lak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elit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is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Start w:id="11"/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ih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End w:id="11"/>
            <w:r w:rsidR="00BE4118">
              <w:rPr>
                <w:rStyle w:val="CommentReference"/>
              </w:rPr>
              <w:commentReference w:id="11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ov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 </w:t>
            </w:r>
          </w:p>
        </w:tc>
      </w:tr>
    </w:tbl>
    <w:p w14:paraId="20E208C0" w14:textId="77777777" w:rsidR="00924DF5" w:rsidRDefault="00924DF5">
      <w:bookmarkStart w:id="12" w:name="_GoBack"/>
      <w:bookmarkEnd w:id="12"/>
    </w:p>
    <w:sectPr w:rsidR="00924DF5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lenovo ideapad" w:date="2021-04-24T09:40:00Z" w:initials="li">
    <w:p w14:paraId="0A11C95E" w14:textId="17588BDF" w:rsidR="00600FA2" w:rsidRDefault="00600FA2">
      <w:pPr>
        <w:pStyle w:val="CommentText"/>
      </w:pPr>
      <w:r>
        <w:rPr>
          <w:rStyle w:val="CommentReference"/>
        </w:rPr>
        <w:annotationRef/>
      </w:r>
      <w:proofErr w:type="spellStart"/>
      <w:r>
        <w:t>ekstrim</w:t>
      </w:r>
      <w:proofErr w:type="spellEnd"/>
    </w:p>
  </w:comment>
  <w:comment w:id="1" w:author="lenovo ideapad" w:date="2021-04-24T09:42:00Z" w:initials="li">
    <w:p w14:paraId="3AFA96AC" w14:textId="7EB30AA6" w:rsidR="00600FA2" w:rsidRDefault="00600FA2">
      <w:pPr>
        <w:pStyle w:val="CommentText"/>
      </w:pPr>
      <w:r>
        <w:rPr>
          <w:rStyle w:val="CommentReference"/>
        </w:rPr>
        <w:annotationRef/>
      </w:r>
      <w:proofErr w:type="spellStart"/>
      <w:r>
        <w:t>disiapkan</w:t>
      </w:r>
      <w:proofErr w:type="spellEnd"/>
    </w:p>
  </w:comment>
  <w:comment w:id="2" w:author="lenovo ideapad" w:date="2021-04-24T09:43:00Z" w:initials="li">
    <w:p w14:paraId="35AC6E94" w14:textId="55616EE2" w:rsidR="00600FA2" w:rsidRDefault="00600FA2">
      <w:pPr>
        <w:pStyle w:val="CommentText"/>
      </w:pPr>
      <w:r>
        <w:rPr>
          <w:rStyle w:val="CommentReference"/>
        </w:rPr>
        <w:annotationRef/>
      </w:r>
      <w:proofErr w:type="spellStart"/>
      <w:r>
        <w:t>pekerja</w:t>
      </w:r>
      <w:proofErr w:type="spellEnd"/>
    </w:p>
  </w:comment>
  <w:comment w:id="3" w:author="lenovo ideapad" w:date="2021-04-24T09:43:00Z" w:initials="li">
    <w:p w14:paraId="15E7AD7E" w14:textId="2F1A0CEE" w:rsidR="00600FA2" w:rsidRDefault="00600FA2">
      <w:pPr>
        <w:pStyle w:val="CommentText"/>
      </w:pPr>
      <w:r>
        <w:rPr>
          <w:rStyle w:val="CommentReference"/>
        </w:rPr>
        <w:annotationRef/>
      </w:r>
      <w:proofErr w:type="spellStart"/>
      <w:r>
        <w:t>disiapkan</w:t>
      </w:r>
      <w:proofErr w:type="spellEnd"/>
    </w:p>
  </w:comment>
  <w:comment w:id="4" w:author="lenovo ideapad" w:date="2021-04-24T09:45:00Z" w:initials="li">
    <w:p w14:paraId="68CEA340" w14:textId="4D69EB9C" w:rsidR="00BE4118" w:rsidRDefault="00BE4118">
      <w:pPr>
        <w:pStyle w:val="CommentText"/>
      </w:pPr>
      <w:r>
        <w:rPr>
          <w:rStyle w:val="CommentReference"/>
        </w:rPr>
        <w:annotationRef/>
      </w:r>
      <w:proofErr w:type="spellStart"/>
      <w:r>
        <w:t>memperluas</w:t>
      </w:r>
      <w:proofErr w:type="spellEnd"/>
    </w:p>
  </w:comment>
  <w:comment w:id="5" w:author="lenovo ideapad" w:date="2021-04-24T09:46:00Z" w:initials="li">
    <w:p w14:paraId="73809ED4" w14:textId="6DD925D7" w:rsidR="00BE4118" w:rsidRDefault="00BE4118">
      <w:pPr>
        <w:pStyle w:val="CommentText"/>
      </w:pPr>
      <w:r>
        <w:rPr>
          <w:rStyle w:val="CommentReference"/>
        </w:rPr>
        <w:annotationRef/>
      </w:r>
      <w:r>
        <w:t xml:space="preserve"> dan</w:t>
      </w:r>
    </w:p>
  </w:comment>
  <w:comment w:id="6" w:author="lenovo ideapad" w:date="2021-04-24T09:47:00Z" w:initials="li">
    <w:p w14:paraId="3E8D9860" w14:textId="1BBE865A" w:rsidR="00BE4118" w:rsidRDefault="00BE4118">
      <w:pPr>
        <w:pStyle w:val="CommentText"/>
      </w:pPr>
      <w:r>
        <w:rPr>
          <w:rStyle w:val="CommentReference"/>
        </w:rPr>
        <w:annotationRef/>
      </w:r>
      <w:proofErr w:type="spellStart"/>
      <w:r>
        <w:t>dihapus</w:t>
      </w:r>
      <w:proofErr w:type="spellEnd"/>
    </w:p>
  </w:comment>
  <w:comment w:id="7" w:author="lenovo ideapad" w:date="2021-04-24T09:48:00Z" w:initials="li">
    <w:p w14:paraId="7734F552" w14:textId="3D6219F6" w:rsidR="00BE4118" w:rsidRDefault="00BE4118">
      <w:pPr>
        <w:pStyle w:val="CommentText"/>
      </w:pPr>
      <w:r>
        <w:rPr>
          <w:rStyle w:val="CommentReference"/>
        </w:rPr>
        <w:annotationRef/>
      </w:r>
      <w:r>
        <w:t xml:space="preserve">… guru </w:t>
      </w:r>
      <w:proofErr w:type="spellStart"/>
      <w:r>
        <w:t>dituntut</w:t>
      </w:r>
      <w:proofErr w:type="spellEnd"/>
    </w:p>
  </w:comment>
  <w:comment w:id="8" w:author="lenovo ideapad" w:date="2021-04-24T09:48:00Z" w:initials="li">
    <w:p w14:paraId="0A5B59DF" w14:textId="3D5A927A" w:rsidR="00BE4118" w:rsidRDefault="00BE4118">
      <w:pPr>
        <w:pStyle w:val="CommentText"/>
      </w:pPr>
      <w:r>
        <w:rPr>
          <w:rStyle w:val="CommentReference"/>
        </w:rPr>
        <w:annotationRef/>
      </w:r>
      <w:r>
        <w:t>… guru</w:t>
      </w:r>
    </w:p>
  </w:comment>
  <w:comment w:id="9" w:author="lenovo ideapad" w:date="2021-04-24T09:49:00Z" w:initials="li">
    <w:p w14:paraId="5D74EC9D" w14:textId="415A3604" w:rsidR="00BE4118" w:rsidRDefault="00BE4118">
      <w:pPr>
        <w:pStyle w:val="CommentText"/>
      </w:pPr>
      <w:r>
        <w:rPr>
          <w:rStyle w:val="CommentReference"/>
        </w:rPr>
        <w:annotationRef/>
      </w:r>
      <w:r>
        <w:t xml:space="preserve">strata dan </w:t>
      </w:r>
      <w:proofErr w:type="spellStart"/>
      <w:r>
        <w:t>harus</w:t>
      </w:r>
      <w:proofErr w:type="spellEnd"/>
    </w:p>
  </w:comment>
  <w:comment w:id="10" w:author="lenovo ideapad" w:date="2021-04-24T09:50:00Z" w:initials="li">
    <w:p w14:paraId="778ACE87" w14:textId="10665D84" w:rsidR="00BE4118" w:rsidRDefault="00BE4118">
      <w:pPr>
        <w:pStyle w:val="CommentText"/>
      </w:pPr>
      <w:r>
        <w:rPr>
          <w:rStyle w:val="CommentReference"/>
        </w:rPr>
        <w:annotationRef/>
      </w:r>
      <w:proofErr w:type="spellStart"/>
      <w:r>
        <w:t>menjadi</w:t>
      </w:r>
      <w:proofErr w:type="spellEnd"/>
    </w:p>
  </w:comment>
  <w:comment w:id="11" w:author="lenovo ideapad" w:date="2021-04-24T09:52:00Z" w:initials="li">
    <w:p w14:paraId="421E5C1B" w14:textId="279EEEAC" w:rsidR="00BE4118" w:rsidRDefault="00BE4118">
      <w:pPr>
        <w:pStyle w:val="CommentText"/>
      </w:pPr>
      <w:r>
        <w:t xml:space="preserve">… </w:t>
      </w:r>
      <w:r>
        <w:rPr>
          <w:rStyle w:val="CommentReference"/>
        </w:rPr>
        <w:annotationRef/>
      </w:r>
      <w:proofErr w:type="spellStart"/>
      <w:r>
        <w:t>melihat</w:t>
      </w:r>
      <w:proofErr w:type="spellEnd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A11C95E" w15:done="0"/>
  <w15:commentEx w15:paraId="3AFA96AC" w15:done="0"/>
  <w15:commentEx w15:paraId="35AC6E94" w15:done="0"/>
  <w15:commentEx w15:paraId="15E7AD7E" w15:done="0"/>
  <w15:commentEx w15:paraId="68CEA340" w15:done="0"/>
  <w15:commentEx w15:paraId="73809ED4" w15:done="0"/>
  <w15:commentEx w15:paraId="3E8D9860" w15:done="0"/>
  <w15:commentEx w15:paraId="7734F552" w15:done="0"/>
  <w15:commentEx w15:paraId="0A5B59DF" w15:done="0"/>
  <w15:commentEx w15:paraId="5D74EC9D" w15:done="0"/>
  <w15:commentEx w15:paraId="778ACE87" w15:done="0"/>
  <w15:commentEx w15:paraId="421E5C1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A11C95E" w16cid:durableId="242E65F6"/>
  <w16cid:commentId w16cid:paraId="3AFA96AC" w16cid:durableId="242E667E"/>
  <w16cid:commentId w16cid:paraId="35AC6E94" w16cid:durableId="242E66B9"/>
  <w16cid:commentId w16cid:paraId="15E7AD7E" w16cid:durableId="242E66DC"/>
  <w16cid:commentId w16cid:paraId="68CEA340" w16cid:durableId="242E6720"/>
  <w16cid:commentId w16cid:paraId="73809ED4" w16cid:durableId="242E6758"/>
  <w16cid:commentId w16cid:paraId="3E8D9860" w16cid:durableId="242E679B"/>
  <w16cid:commentId w16cid:paraId="7734F552" w16cid:durableId="242E67DD"/>
  <w16cid:commentId w16cid:paraId="0A5B59DF" w16cid:durableId="242E67F1"/>
  <w16cid:commentId w16cid:paraId="5D74EC9D" w16cid:durableId="242E682E"/>
  <w16cid:commentId w16cid:paraId="778ACE87" w16cid:durableId="242E687D"/>
  <w16cid:commentId w16cid:paraId="421E5C1B" w16cid:durableId="242E68DD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F13970"/>
    <w:multiLevelType w:val="multilevel"/>
    <w:tmpl w:val="8E5C0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AF5A4B"/>
    <w:multiLevelType w:val="multilevel"/>
    <w:tmpl w:val="61E0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86B26AA"/>
    <w:multiLevelType w:val="hybridMultilevel"/>
    <w:tmpl w:val="A33CE7BE"/>
    <w:lvl w:ilvl="0" w:tplc="B8645F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enovo ideapad">
    <w15:presenceInfo w15:providerId="Windows Live" w15:userId="4f265772bb4cd2e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3MDWyNDcxNTI3NTNU0lEKTi0uzszPAykwrAUAWWPOACwAAAA="/>
  </w:docVars>
  <w:rsids>
    <w:rsidRoot w:val="00125355"/>
    <w:rsid w:val="0012251A"/>
    <w:rsid w:val="00125355"/>
    <w:rsid w:val="001D038C"/>
    <w:rsid w:val="00240407"/>
    <w:rsid w:val="0042167F"/>
    <w:rsid w:val="00600FA2"/>
    <w:rsid w:val="00924DF5"/>
    <w:rsid w:val="00BE41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CB02665"/>
  <w15:chartTrackingRefBased/>
  <w15:docId w15:val="{7CD09305-629F-4329-9BEF-00B661B07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5355"/>
    <w:pPr>
      <w:spacing w:after="160" w:line="288" w:lineRule="auto"/>
      <w:contextualSpacing/>
    </w:pPr>
    <w:rPr>
      <w:rFonts w:ascii="Arial" w:hAnsi="Arial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5355"/>
    <w:pPr>
      <w:keepNext/>
      <w:keepLines/>
      <w:tabs>
        <w:tab w:val="left" w:pos="1418"/>
        <w:tab w:val="left" w:pos="1701"/>
      </w:tabs>
      <w:spacing w:before="480"/>
      <w:outlineLvl w:val="2"/>
    </w:pPr>
    <w:rPr>
      <w:rFonts w:ascii="Bookman Old Style" w:eastAsiaTheme="majorEastAsia" w:hAnsi="Bookman Old Style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25355"/>
    <w:rPr>
      <w:rFonts w:ascii="Bookman Old Style" w:eastAsiaTheme="majorEastAsia" w:hAnsi="Bookman Old Style" w:cstheme="majorBidi"/>
      <w:b/>
      <w:color w:val="000000" w:themeColor="text1"/>
      <w:sz w:val="24"/>
      <w:szCs w:val="24"/>
    </w:rPr>
  </w:style>
  <w:style w:type="table" w:styleId="TableGrid">
    <w:name w:val="Table Grid"/>
    <w:basedOn w:val="TableNormal"/>
    <w:uiPriority w:val="39"/>
    <w:rsid w:val="001253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5355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600F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0F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0FA2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0F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0FA2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0F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0FA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475</Words>
  <Characters>271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lenovo ideapad</cp:lastModifiedBy>
  <cp:revision>4</cp:revision>
  <dcterms:created xsi:type="dcterms:W3CDTF">2020-08-26T22:03:00Z</dcterms:created>
  <dcterms:modified xsi:type="dcterms:W3CDTF">2021-04-24T02:52:00Z</dcterms:modified>
</cp:coreProperties>
</file>